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47"/>
        <w:gridCol w:w="1001"/>
        <w:gridCol w:w="997"/>
        <w:gridCol w:w="787"/>
        <w:gridCol w:w="807"/>
        <w:gridCol w:w="1044"/>
        <w:gridCol w:w="1965"/>
        <w:gridCol w:w="1246"/>
        <w:gridCol w:w="856"/>
      </w:tblGrid>
      <w:tr w:rsidR="00AD584B" w:rsidTr="00E67196">
        <w:tc>
          <w:tcPr>
            <w:tcW w:w="1038" w:type="dxa"/>
          </w:tcPr>
          <w:p w:rsidR="00E67196" w:rsidRDefault="00E67196">
            <w:r>
              <w:t>Paper</w:t>
            </w:r>
          </w:p>
        </w:tc>
        <w:tc>
          <w:tcPr>
            <w:tcW w:w="1039" w:type="dxa"/>
          </w:tcPr>
          <w:p w:rsidR="00E67196" w:rsidRDefault="00E67196">
            <w:r>
              <w:t>Objective</w:t>
            </w:r>
          </w:p>
        </w:tc>
        <w:tc>
          <w:tcPr>
            <w:tcW w:w="1039" w:type="dxa"/>
          </w:tcPr>
          <w:p w:rsidR="00E67196" w:rsidRDefault="00E67196">
            <w:r>
              <w:t>Dataset timeframe</w:t>
            </w:r>
          </w:p>
        </w:tc>
        <w:tc>
          <w:tcPr>
            <w:tcW w:w="1039" w:type="dxa"/>
          </w:tcPr>
          <w:p w:rsidR="00E67196" w:rsidRDefault="00E67196">
            <w:r>
              <w:t>Size of Dataset</w:t>
            </w:r>
          </w:p>
        </w:tc>
        <w:tc>
          <w:tcPr>
            <w:tcW w:w="1039" w:type="dxa"/>
          </w:tcPr>
          <w:p w:rsidR="00E67196" w:rsidRDefault="00E67196">
            <w:r>
              <w:t>Country</w:t>
            </w:r>
          </w:p>
        </w:tc>
        <w:tc>
          <w:tcPr>
            <w:tcW w:w="1039" w:type="dxa"/>
          </w:tcPr>
          <w:p w:rsidR="00E67196" w:rsidRDefault="003715BC">
            <w:r>
              <w:t>Year of publication</w:t>
            </w:r>
          </w:p>
        </w:tc>
        <w:tc>
          <w:tcPr>
            <w:tcW w:w="1039" w:type="dxa"/>
          </w:tcPr>
          <w:p w:rsidR="00E67196" w:rsidRDefault="00DC35D0">
            <w:r>
              <w:t>Qualitative/</w:t>
            </w:r>
            <w:proofErr w:type="spellStart"/>
            <w:r>
              <w:t>Quantitaive</w:t>
            </w:r>
            <w:proofErr w:type="spellEnd"/>
          </w:p>
        </w:tc>
        <w:tc>
          <w:tcPr>
            <w:tcW w:w="1039" w:type="dxa"/>
          </w:tcPr>
          <w:p w:rsidR="00E67196" w:rsidRDefault="00DC35D0">
            <w:r>
              <w:t>Techniques</w:t>
            </w:r>
            <w:r w:rsidR="00AD584B">
              <w:t xml:space="preserve"> they used</w:t>
            </w:r>
          </w:p>
        </w:tc>
        <w:tc>
          <w:tcPr>
            <w:tcW w:w="1039" w:type="dxa"/>
          </w:tcPr>
          <w:p w:rsidR="00E67196" w:rsidRDefault="00AD584B">
            <w:r>
              <w:t>Criticism</w:t>
            </w:r>
          </w:p>
        </w:tc>
      </w:tr>
      <w:tr w:rsidR="00AD584B" w:rsidTr="00E67196">
        <w:tc>
          <w:tcPr>
            <w:tcW w:w="1038" w:type="dxa"/>
          </w:tcPr>
          <w:p w:rsidR="00E67196" w:rsidRDefault="00E67196">
            <w:r>
              <w:t>1</w:t>
            </w:r>
          </w:p>
        </w:tc>
        <w:tc>
          <w:tcPr>
            <w:tcW w:w="1039" w:type="dxa"/>
          </w:tcPr>
          <w:p w:rsidR="00E67196" w:rsidRDefault="00E67196">
            <w:r>
              <w:t>Try to see corruption cases</w:t>
            </w:r>
          </w:p>
        </w:tc>
        <w:tc>
          <w:tcPr>
            <w:tcW w:w="1039" w:type="dxa"/>
          </w:tcPr>
          <w:p w:rsidR="00E67196" w:rsidRDefault="00E67196">
            <w:r>
              <w:t>Dec 2012-Jan 2013</w:t>
            </w:r>
          </w:p>
        </w:tc>
        <w:tc>
          <w:tcPr>
            <w:tcW w:w="1039" w:type="dxa"/>
          </w:tcPr>
          <w:p w:rsidR="00E67196" w:rsidRDefault="00EC4540">
            <w:r>
              <w:t>200 MB</w:t>
            </w:r>
          </w:p>
        </w:tc>
        <w:tc>
          <w:tcPr>
            <w:tcW w:w="1039" w:type="dxa"/>
          </w:tcPr>
          <w:p w:rsidR="00E67196" w:rsidRDefault="00E67196">
            <w:r>
              <w:t>India</w:t>
            </w:r>
          </w:p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</w:tr>
      <w:tr w:rsidR="00AD584B" w:rsidTr="00E67196">
        <w:tc>
          <w:tcPr>
            <w:tcW w:w="1038" w:type="dxa"/>
          </w:tcPr>
          <w:p w:rsidR="00E67196" w:rsidRDefault="00E67196">
            <w:r>
              <w:t>2</w:t>
            </w:r>
          </w:p>
        </w:tc>
        <w:tc>
          <w:tcPr>
            <w:tcW w:w="1039" w:type="dxa"/>
          </w:tcPr>
          <w:p w:rsidR="00E67196" w:rsidRDefault="00DB7660">
            <w:r>
              <w:t>Survey paper</w:t>
            </w:r>
          </w:p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>
            <w:r>
              <w:t>Estonia</w:t>
            </w:r>
          </w:p>
        </w:tc>
        <w:tc>
          <w:tcPr>
            <w:tcW w:w="1039" w:type="dxa"/>
          </w:tcPr>
          <w:p w:rsidR="00E67196" w:rsidRDefault="00DB7660">
            <w:r>
              <w:t>2018</w:t>
            </w:r>
          </w:p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</w:tr>
      <w:tr w:rsidR="00AD584B" w:rsidTr="00E67196">
        <w:tc>
          <w:tcPr>
            <w:tcW w:w="1038" w:type="dxa"/>
          </w:tcPr>
          <w:p w:rsidR="00E67196" w:rsidRDefault="00E67196">
            <w:r>
              <w:t>3</w:t>
            </w:r>
          </w:p>
        </w:tc>
        <w:tc>
          <w:tcPr>
            <w:tcW w:w="1039" w:type="dxa"/>
          </w:tcPr>
          <w:p w:rsidR="00E67196" w:rsidRDefault="00E67196">
            <w:r>
              <w:t>Same</w:t>
            </w:r>
          </w:p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>
            <w:r>
              <w:t>US</w:t>
            </w:r>
          </w:p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</w:tr>
      <w:tr w:rsidR="00AD584B" w:rsidTr="00E67196">
        <w:tc>
          <w:tcPr>
            <w:tcW w:w="1038" w:type="dxa"/>
          </w:tcPr>
          <w:p w:rsidR="00E67196" w:rsidRDefault="00E67196">
            <w:r>
              <w:t>4</w:t>
            </w:r>
          </w:p>
        </w:tc>
        <w:tc>
          <w:tcPr>
            <w:tcW w:w="1039" w:type="dxa"/>
          </w:tcPr>
          <w:p w:rsidR="00E67196" w:rsidRDefault="00E67196">
            <w:r>
              <w:t>Why corruption happens ?</w:t>
            </w:r>
          </w:p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</w:tr>
      <w:tr w:rsidR="00AD584B" w:rsidTr="00E67196">
        <w:tc>
          <w:tcPr>
            <w:tcW w:w="1038" w:type="dxa"/>
          </w:tcPr>
          <w:p w:rsidR="00E67196" w:rsidRDefault="00DC35D0">
            <w:r>
              <w:t>5</w:t>
            </w:r>
          </w:p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</w:tr>
      <w:tr w:rsidR="00AD584B" w:rsidTr="00E67196">
        <w:tc>
          <w:tcPr>
            <w:tcW w:w="1038" w:type="dxa"/>
          </w:tcPr>
          <w:p w:rsidR="00E67196" w:rsidRDefault="00D8245C">
            <w:r>
              <w:t>6</w:t>
            </w:r>
          </w:p>
        </w:tc>
        <w:tc>
          <w:tcPr>
            <w:tcW w:w="1039" w:type="dxa"/>
          </w:tcPr>
          <w:p w:rsidR="00E67196" w:rsidRDefault="00D8245C">
            <w:r>
              <w:t>Survey</w:t>
            </w:r>
          </w:p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D8245C">
            <w:r>
              <w:t>2019</w:t>
            </w:r>
          </w:p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</w:tc>
        <w:tc>
          <w:tcPr>
            <w:tcW w:w="1039" w:type="dxa"/>
          </w:tcPr>
          <w:p w:rsidR="00E67196" w:rsidRDefault="00E67196"/>
          <w:p w:rsidR="00D8245C" w:rsidRDefault="00D8245C"/>
        </w:tc>
      </w:tr>
      <w:tr w:rsidR="00D8245C" w:rsidTr="00E67196">
        <w:tc>
          <w:tcPr>
            <w:tcW w:w="1038" w:type="dxa"/>
          </w:tcPr>
          <w:p w:rsidR="00D8245C" w:rsidRDefault="00D8245C">
            <w:r>
              <w:t>7</w:t>
            </w:r>
          </w:p>
        </w:tc>
        <w:tc>
          <w:tcPr>
            <w:tcW w:w="1039" w:type="dxa"/>
          </w:tcPr>
          <w:p w:rsidR="00D8245C" w:rsidRDefault="00D8245C">
            <w:r>
              <w:t>Detecting fake news</w:t>
            </w:r>
          </w:p>
        </w:tc>
        <w:tc>
          <w:tcPr>
            <w:tcW w:w="1039" w:type="dxa"/>
          </w:tcPr>
          <w:p w:rsidR="00D8245C" w:rsidRDefault="00D8245C"/>
        </w:tc>
        <w:tc>
          <w:tcPr>
            <w:tcW w:w="1039" w:type="dxa"/>
          </w:tcPr>
          <w:p w:rsidR="00D8245C" w:rsidRDefault="00D8245C"/>
        </w:tc>
        <w:tc>
          <w:tcPr>
            <w:tcW w:w="1039" w:type="dxa"/>
          </w:tcPr>
          <w:p w:rsidR="00D8245C" w:rsidRDefault="00D8245C"/>
        </w:tc>
        <w:tc>
          <w:tcPr>
            <w:tcW w:w="1039" w:type="dxa"/>
          </w:tcPr>
          <w:p w:rsidR="00D8245C" w:rsidRDefault="00D8245C">
            <w:r>
              <w:t>2018</w:t>
            </w:r>
          </w:p>
        </w:tc>
        <w:tc>
          <w:tcPr>
            <w:tcW w:w="1039" w:type="dxa"/>
          </w:tcPr>
          <w:p w:rsidR="00D8245C" w:rsidRDefault="00D8245C">
            <w:r>
              <w:t>Quantitative</w:t>
            </w:r>
          </w:p>
          <w:p w:rsidR="00106442" w:rsidRDefault="00106442">
            <w:proofErr w:type="spellStart"/>
            <w:r>
              <w:t>Calssification</w:t>
            </w:r>
            <w:proofErr w:type="spellEnd"/>
          </w:p>
        </w:tc>
        <w:tc>
          <w:tcPr>
            <w:tcW w:w="1039" w:type="dxa"/>
          </w:tcPr>
          <w:p w:rsidR="00D8245C" w:rsidRDefault="00D8245C">
            <w:pPr>
              <w:rPr>
                <w:rFonts w:ascii="Georgia" w:hAnsi="Georgia"/>
                <w:color w:val="2E2E2E"/>
                <w:sz w:val="27"/>
                <w:szCs w:val="27"/>
              </w:rPr>
            </w:pPr>
            <w:proofErr w:type="spellStart"/>
            <w:r>
              <w:rPr>
                <w:rFonts w:ascii="Georgia" w:hAnsi="Georgia"/>
                <w:color w:val="2E2E2E"/>
                <w:sz w:val="27"/>
                <w:szCs w:val="27"/>
              </w:rPr>
              <w:t>Clickbaits</w:t>
            </w:r>
            <w:proofErr w:type="spellEnd"/>
            <w:r>
              <w:rPr>
                <w:rFonts w:ascii="Georgia" w:hAnsi="Georgia"/>
                <w:color w:val="2E2E2E"/>
                <w:sz w:val="27"/>
                <w:szCs w:val="27"/>
              </w:rPr>
              <w:t xml:space="preserve">, </w:t>
            </w:r>
          </w:p>
          <w:p w:rsidR="00D8245C" w:rsidRDefault="00D8245C">
            <w:proofErr w:type="spellStart"/>
            <w:r>
              <w:rPr>
                <w:rFonts w:ascii="Georgia" w:hAnsi="Georgia"/>
                <w:color w:val="2E2E2E"/>
                <w:sz w:val="27"/>
                <w:szCs w:val="27"/>
              </w:rPr>
              <w:t>Algo</w:t>
            </w:r>
            <w:proofErr w:type="spellEnd"/>
            <w:r>
              <w:rPr>
                <w:rFonts w:ascii="Georgia" w:hAnsi="Georgia"/>
                <w:color w:val="2E2E2E"/>
                <w:sz w:val="27"/>
                <w:szCs w:val="27"/>
              </w:rPr>
              <w:t xml:space="preserve">: Bayes, logistic </w:t>
            </w:r>
          </w:p>
        </w:tc>
        <w:tc>
          <w:tcPr>
            <w:tcW w:w="1039" w:type="dxa"/>
          </w:tcPr>
          <w:p w:rsidR="00D8245C" w:rsidRDefault="00D8245C"/>
        </w:tc>
      </w:tr>
    </w:tbl>
    <w:p w:rsidR="00D7074E" w:rsidRDefault="00D7074E"/>
    <w:p w:rsidR="00E67196" w:rsidRDefault="00697C52">
      <w:r>
        <w:t xml:space="preserve">[1] </w:t>
      </w:r>
      <w:proofErr w:type="gramStart"/>
      <w:r>
        <w:t>data ,</w:t>
      </w:r>
      <w:proofErr w:type="gramEnd"/>
      <w:r>
        <w:t xml:space="preserve"> year  </w:t>
      </w:r>
      <w:proofErr w:type="spellStart"/>
      <w:r>
        <w:t>kldjlf</w:t>
      </w:r>
      <w:proofErr w:type="spellEnd"/>
    </w:p>
    <w:p w:rsidR="00697C52" w:rsidRDefault="00697C52">
      <w:r>
        <w:t>[2]</w:t>
      </w:r>
      <w:bookmarkStart w:id="0" w:name="_GoBack"/>
      <w:bookmarkEnd w:id="0"/>
    </w:p>
    <w:p w:rsidR="00E67196" w:rsidRDefault="00E67196">
      <w:r>
        <w:t>References:</w:t>
      </w:r>
    </w:p>
    <w:p w:rsidR="00E67196" w:rsidRDefault="00E67196">
      <w:r>
        <w:t xml:space="preserve">[1]: Author name, paper name </w:t>
      </w:r>
      <w:proofErr w:type="spellStart"/>
      <w:r>
        <w:t>etc</w:t>
      </w:r>
      <w:proofErr w:type="spellEnd"/>
      <w:r w:rsidR="00DB7660">
        <w:t xml:space="preserve"> </w:t>
      </w:r>
      <w:hyperlink r:id="rId5" w:history="1">
        <w:r w:rsidR="00DB7660">
          <w:rPr>
            <w:rStyle w:val="Hyperlink"/>
          </w:rPr>
          <w:t>https://ieeexplore.ieee.org/stamp/stamp.jsp?arnumber=8466590</w:t>
        </w:r>
      </w:hyperlink>
    </w:p>
    <w:p w:rsidR="00E67196" w:rsidRDefault="00E67196">
      <w:r>
        <w:t xml:space="preserve">[2] Author name, paper 2 name, </w:t>
      </w:r>
      <w:proofErr w:type="spellStart"/>
      <w:r>
        <w:t>etc</w:t>
      </w:r>
      <w:proofErr w:type="spellEnd"/>
    </w:p>
    <w:sectPr w:rsidR="00E671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wNjUzMDC2MDY3MDJQ0lEKTi0uzszPAykwqQUASFxQLiwAAAA="/>
  </w:docVars>
  <w:rsids>
    <w:rsidRoot w:val="00E67196"/>
    <w:rsid w:val="00106442"/>
    <w:rsid w:val="003715BC"/>
    <w:rsid w:val="0040605B"/>
    <w:rsid w:val="00697C52"/>
    <w:rsid w:val="008843C7"/>
    <w:rsid w:val="00A37C4A"/>
    <w:rsid w:val="00AD584B"/>
    <w:rsid w:val="00BD6C08"/>
    <w:rsid w:val="00D7074E"/>
    <w:rsid w:val="00D8245C"/>
    <w:rsid w:val="00DB7660"/>
    <w:rsid w:val="00DC1628"/>
    <w:rsid w:val="00DC35D0"/>
    <w:rsid w:val="00E67196"/>
    <w:rsid w:val="00EC4540"/>
    <w:rsid w:val="00F11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71BFE3D-F7C3-4A1E-8732-FB8B18DE3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71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B766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ieeexplore.ieee.org/stamp/stamp.jsp?arnumber=846659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80D1CF-6A3A-4CBC-997A-EA445C9F85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6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blb</dc:creator>
  <cp:keywords/>
  <dc:description/>
  <cp:lastModifiedBy>Stanislav Bondarenko</cp:lastModifiedBy>
  <cp:revision>2</cp:revision>
  <dcterms:created xsi:type="dcterms:W3CDTF">2019-11-13T20:52:00Z</dcterms:created>
  <dcterms:modified xsi:type="dcterms:W3CDTF">2019-11-13T20:52:00Z</dcterms:modified>
</cp:coreProperties>
</file>